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65771" w14:textId="08BC993E" w:rsidR="0084713C" w:rsidRPr="003D7F22" w:rsidRDefault="0084713C" w:rsidP="00E2198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Photography</w:t>
      </w:r>
      <w:r w:rsidR="00503DE2">
        <w:rPr>
          <w:rFonts w:ascii="Times New Roman" w:hAnsi="Times New Roman" w:cs="Times New Roman"/>
          <w:b/>
          <w:bCs/>
          <w:i/>
          <w:iCs/>
          <w:sz w:val="36"/>
          <w:szCs w:val="36"/>
        </w:rPr>
        <w:t xml:space="preserve"> Certificate</w:t>
      </w:r>
      <w:r>
        <w:rPr>
          <w:rFonts w:ascii="Times New Roman" w:hAnsi="Times New Roman" w:cs="Times New Roman"/>
          <w:i/>
          <w:iCs/>
          <w:sz w:val="36"/>
          <w:szCs w:val="36"/>
        </w:rPr>
        <w:t xml:space="preserve"> </w:t>
      </w:r>
    </w:p>
    <w:p w14:paraId="788B100A" w14:textId="3255EF35" w:rsidR="00D83B2B" w:rsidRPr="00D83B2B" w:rsidRDefault="0084713C" w:rsidP="0084713C">
      <w:pPr>
        <w:rPr>
          <w:rFonts w:cstheme="minorHAnsi"/>
        </w:rPr>
      </w:pPr>
      <w:r w:rsidRPr="004F7870">
        <w:rPr>
          <w:rFonts w:cstheme="minorHAnsi"/>
        </w:rPr>
        <w:t>The MSJC Photography program offers adult learners digital production and workflow skills. Photography students are immersed in project-based, active, and real-world production challenges as well as creative skill set development. Career-oriented photographers embark on a path of inquiry that explores visual communication by creating images with professional visual impact, industry-standard quality, and mastery of digital asset managemen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E21985">
      <w:pPr>
        <w:pStyle w:val="Heading10"/>
      </w:pPr>
      <w:r w:rsidRPr="00DB0AA6">
        <w:t>Transfer Majors/</w:t>
      </w:r>
      <w:r w:rsidRPr="001B29AE">
        <w:rPr>
          <w:color w:val="AF2624"/>
        </w:rPr>
        <w:t>Award</w:t>
      </w:r>
      <w:r w:rsidRPr="00DB0AA6">
        <w:t xml:space="preserve"> </w:t>
      </w:r>
      <w:r>
        <w:t>Focus</w:t>
      </w:r>
    </w:p>
    <w:p w14:paraId="3D000301" w14:textId="77777777" w:rsidR="00160D04" w:rsidRPr="00160D04" w:rsidRDefault="00160D04" w:rsidP="00160D04">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Non-transfer A.S.</w:t>
      </w:r>
    </w:p>
    <w:p w14:paraId="44800119" w14:textId="77777777" w:rsidR="00160D04" w:rsidRPr="00160D04" w:rsidRDefault="00160D04" w:rsidP="00160D04">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Certificate</w:t>
      </w:r>
    </w:p>
    <w:p w14:paraId="2715CE70" w14:textId="5A3CAF43" w:rsidR="00CD74E2" w:rsidRPr="007B70DE" w:rsidRDefault="007B70DE" w:rsidP="00E21985">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70D6A5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466C44">
        <w:rPr>
          <w:rFonts w:asciiTheme="minorHAnsi" w:hAnsiTheme="minorHAnsi" w:cstheme="minorHAnsi"/>
          <w:sz w:val="20"/>
          <w:szCs w:val="20"/>
        </w:rPr>
        <w:t>n/a</w:t>
      </w:r>
    </w:p>
    <w:p w14:paraId="2F2D4542" w14:textId="3D6159BB"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466C44">
        <w:rPr>
          <w:rFonts w:asciiTheme="minorHAnsi" w:hAnsiTheme="minorHAnsi" w:cstheme="minorHAnsi"/>
          <w:sz w:val="20"/>
          <w:szCs w:val="20"/>
        </w:rPr>
        <w:t>19</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5617908"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3106C343"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466C44">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66C44"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466C44" w:rsidRPr="008E1CE1" w:rsidRDefault="00466C44" w:rsidP="00466C4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34B94A8" w:rsidR="00466C44" w:rsidRPr="00466C44" w:rsidRDefault="00466C44" w:rsidP="00466C4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bdr w:val="none" w:sz="0" w:space="0" w:color="auto" w:frame="1"/>
              </w:rPr>
              <w:t>PHOT-125</w:t>
            </w:r>
          </w:p>
        </w:tc>
        <w:tc>
          <w:tcPr>
            <w:tcW w:w="5870" w:type="dxa"/>
          </w:tcPr>
          <w:p w14:paraId="635529C6" w14:textId="4FDEAC3F" w:rsidR="00466C44" w:rsidRPr="00466C44" w:rsidRDefault="00466C44" w:rsidP="00466C4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Digital Photography Production I</w:t>
            </w:r>
          </w:p>
        </w:tc>
        <w:tc>
          <w:tcPr>
            <w:tcW w:w="1313" w:type="dxa"/>
          </w:tcPr>
          <w:p w14:paraId="55306BD1" w14:textId="30989909" w:rsidR="00466C44" w:rsidRPr="00466C44" w:rsidRDefault="00466C44" w:rsidP="00466C4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66C44">
              <w:rPr>
                <w:rFonts w:ascii="Calibri" w:hAnsi="Calibri" w:cs="Calibri"/>
                <w:color w:val="000000"/>
                <w:sz w:val="22"/>
                <w:szCs w:val="24"/>
              </w:rPr>
              <w:t>3</w:t>
            </w:r>
          </w:p>
        </w:tc>
      </w:tr>
      <w:tr w:rsidR="00466C44"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466C44" w:rsidRPr="008E1CE1" w:rsidRDefault="00466C44" w:rsidP="00466C4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19976F8" w:rsidR="00466C44" w:rsidRPr="00466C44" w:rsidRDefault="00466C44" w:rsidP="00466C4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ART-120</w:t>
            </w:r>
          </w:p>
        </w:tc>
        <w:tc>
          <w:tcPr>
            <w:tcW w:w="5870" w:type="dxa"/>
          </w:tcPr>
          <w:p w14:paraId="37BC83B3" w14:textId="7BF712B5" w:rsidR="00466C44" w:rsidRPr="00466C44" w:rsidRDefault="00466C44" w:rsidP="00466C4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2D Design</w:t>
            </w:r>
          </w:p>
        </w:tc>
        <w:tc>
          <w:tcPr>
            <w:tcW w:w="1313" w:type="dxa"/>
          </w:tcPr>
          <w:p w14:paraId="56152D89" w14:textId="17A8F922" w:rsidR="00466C44" w:rsidRPr="00466C44" w:rsidRDefault="00466C44" w:rsidP="00466C4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3</w:t>
            </w:r>
          </w:p>
        </w:tc>
      </w:tr>
      <w:tr w:rsidR="00466C44" w14:paraId="3F395AE6"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3A4C78C3" w14:textId="575FEF29" w:rsidR="00466C44" w:rsidRPr="00466C44" w:rsidRDefault="00466C44" w:rsidP="00466C44">
            <w:pPr>
              <w:pStyle w:val="TableParagraph"/>
              <w:spacing w:before="0"/>
              <w:ind w:right="101"/>
              <w:jc w:val="center"/>
              <w:rPr>
                <w:rFonts w:asciiTheme="minorHAnsi" w:hAnsiTheme="minorHAnsi" w:cstheme="minorHAnsi"/>
                <w:b w:val="0"/>
                <w:bCs w:val="0"/>
                <w:color w:val="231F20"/>
                <w:sz w:val="22"/>
              </w:rPr>
            </w:pPr>
            <w:r w:rsidRPr="00466C44">
              <w:rPr>
                <w:rFonts w:ascii="Calibri" w:hAnsi="Calibri" w:cs="Calibri"/>
                <w:b w:val="0"/>
                <w:bCs w:val="0"/>
                <w:color w:val="C00000"/>
                <w:sz w:val="22"/>
              </w:rPr>
              <w:sym w:font="Webdings" w:char="F063"/>
            </w:r>
          </w:p>
        </w:tc>
        <w:tc>
          <w:tcPr>
            <w:tcW w:w="2034" w:type="dxa"/>
          </w:tcPr>
          <w:p w14:paraId="22C1A284" w14:textId="32DACD6F" w:rsidR="00466C44" w:rsidRPr="00466C44" w:rsidRDefault="00466C44" w:rsidP="00466C4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DIG-110</w:t>
            </w:r>
          </w:p>
        </w:tc>
        <w:tc>
          <w:tcPr>
            <w:tcW w:w="5870" w:type="dxa"/>
          </w:tcPr>
          <w:p w14:paraId="798454FA" w14:textId="3DBA106C" w:rsidR="00466C44" w:rsidRPr="00466C44" w:rsidRDefault="00466C44" w:rsidP="00466C4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 xml:space="preserve">Introduction to Digital Media </w:t>
            </w:r>
          </w:p>
        </w:tc>
        <w:tc>
          <w:tcPr>
            <w:tcW w:w="1313" w:type="dxa"/>
          </w:tcPr>
          <w:p w14:paraId="64BCEF68" w14:textId="0ADB086E" w:rsidR="00466C44" w:rsidRPr="00466C44" w:rsidRDefault="00466C44" w:rsidP="00466C4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3</w:t>
            </w:r>
          </w:p>
        </w:tc>
      </w:tr>
    </w:tbl>
    <w:p w14:paraId="0C0802D9" w14:textId="2BFB6DE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466C44">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66C44"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466C44" w:rsidRPr="008E1CE1" w:rsidRDefault="00466C44" w:rsidP="00466C4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3ABB2FF" w:rsidR="00466C44" w:rsidRPr="00466C44" w:rsidRDefault="00466C44" w:rsidP="00466C4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PHOT-524</w:t>
            </w:r>
          </w:p>
        </w:tc>
        <w:tc>
          <w:tcPr>
            <w:tcW w:w="5870" w:type="dxa"/>
          </w:tcPr>
          <w:p w14:paraId="03571DB6" w14:textId="3AC6D0F6" w:rsidR="00466C44" w:rsidRPr="00466C44" w:rsidRDefault="00466C44" w:rsidP="00466C4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 xml:space="preserve">Digital Photography Production II </w:t>
            </w:r>
          </w:p>
        </w:tc>
        <w:tc>
          <w:tcPr>
            <w:tcW w:w="1313" w:type="dxa"/>
          </w:tcPr>
          <w:p w14:paraId="401B7A34" w14:textId="4D295991" w:rsidR="00466C44" w:rsidRPr="00466C44" w:rsidRDefault="00466C44" w:rsidP="00466C4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66C44">
              <w:rPr>
                <w:rFonts w:ascii="Calibri" w:hAnsi="Calibri" w:cs="Calibri"/>
                <w:color w:val="000000"/>
                <w:sz w:val="22"/>
                <w:szCs w:val="24"/>
              </w:rPr>
              <w:t>3</w:t>
            </w:r>
          </w:p>
        </w:tc>
      </w:tr>
      <w:tr w:rsidR="00466C44" w14:paraId="6BCE87FE"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371FA77" w14:textId="3E9455AC" w:rsidR="00466C44" w:rsidRPr="00466C44" w:rsidRDefault="00466C44" w:rsidP="00466C44">
            <w:pPr>
              <w:pStyle w:val="TableParagraph"/>
              <w:spacing w:before="0"/>
              <w:ind w:right="101"/>
              <w:jc w:val="center"/>
              <w:rPr>
                <w:rFonts w:asciiTheme="minorHAnsi" w:hAnsiTheme="minorHAnsi" w:cstheme="minorHAnsi"/>
                <w:b w:val="0"/>
                <w:bCs w:val="0"/>
                <w:color w:val="AF2624"/>
                <w:sz w:val="22"/>
              </w:rPr>
            </w:pPr>
            <w:r w:rsidRPr="00466C44">
              <w:rPr>
                <w:rFonts w:ascii="Calibri" w:hAnsi="Calibri" w:cs="Calibri"/>
                <w:b w:val="0"/>
                <w:bCs w:val="0"/>
                <w:color w:val="C00000"/>
                <w:sz w:val="22"/>
              </w:rPr>
              <w:sym w:font="Webdings" w:char="F063"/>
            </w:r>
          </w:p>
        </w:tc>
        <w:tc>
          <w:tcPr>
            <w:tcW w:w="2034" w:type="dxa"/>
          </w:tcPr>
          <w:p w14:paraId="66A271EF" w14:textId="1DF6660E" w:rsidR="00466C44" w:rsidRPr="00466C44" w:rsidRDefault="00466C44" w:rsidP="00466C4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DIG-180</w:t>
            </w:r>
          </w:p>
        </w:tc>
        <w:tc>
          <w:tcPr>
            <w:tcW w:w="5870" w:type="dxa"/>
          </w:tcPr>
          <w:p w14:paraId="00F9BB57" w14:textId="2EE171B5" w:rsidR="00466C44" w:rsidRPr="00466C44" w:rsidRDefault="00466C44" w:rsidP="00466C4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 xml:space="preserve">Digital Media Design </w:t>
            </w:r>
          </w:p>
        </w:tc>
        <w:tc>
          <w:tcPr>
            <w:tcW w:w="1313" w:type="dxa"/>
          </w:tcPr>
          <w:p w14:paraId="0794A019" w14:textId="7167BC6E" w:rsidR="00466C44" w:rsidRPr="00466C44" w:rsidRDefault="00466C44" w:rsidP="00466C4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3</w:t>
            </w:r>
          </w:p>
        </w:tc>
      </w:tr>
    </w:tbl>
    <w:p w14:paraId="2EE55CC0" w14:textId="2BF84FA8" w:rsidR="00466C44" w:rsidRPr="009D61FA" w:rsidRDefault="00466C44" w:rsidP="00466C44">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466C44" w:rsidRPr="00AF5BE0" w14:paraId="341DDC46" w14:textId="77777777" w:rsidTr="006D362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0240F90" w14:textId="77777777" w:rsidR="00466C44" w:rsidRPr="00AF5BE0" w:rsidRDefault="00466C44" w:rsidP="006D3628">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7275CAAC" w14:textId="77777777" w:rsidR="00466C44" w:rsidRPr="00AF5BE0" w:rsidRDefault="00466C44" w:rsidP="006D3628">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2BED0DA4" w14:textId="77777777" w:rsidR="00466C44" w:rsidRPr="00AF5BE0" w:rsidRDefault="00466C44" w:rsidP="006D3628">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40310872" w14:textId="77777777" w:rsidR="00466C44" w:rsidRPr="00AF5BE0" w:rsidRDefault="00466C44" w:rsidP="006D3628">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66C44" w:rsidRPr="00196E3C" w14:paraId="49017B10" w14:textId="77777777" w:rsidTr="006D362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7898419E" w14:textId="77777777" w:rsidR="00466C44" w:rsidRPr="008E1CE1" w:rsidRDefault="00466C44" w:rsidP="00466C4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41A4296" w14:textId="4E295F6C" w:rsidR="00466C44" w:rsidRPr="00466C44" w:rsidRDefault="00466C44" w:rsidP="00466C4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PHOT-525</w:t>
            </w:r>
          </w:p>
        </w:tc>
        <w:tc>
          <w:tcPr>
            <w:tcW w:w="5870" w:type="dxa"/>
          </w:tcPr>
          <w:p w14:paraId="7E793574" w14:textId="786DEB26" w:rsidR="00466C44" w:rsidRPr="00466C44" w:rsidRDefault="00466C44" w:rsidP="00466C4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66C44">
              <w:rPr>
                <w:rFonts w:ascii="Calibri" w:hAnsi="Calibri" w:cs="Calibri"/>
                <w:color w:val="000000"/>
                <w:sz w:val="22"/>
                <w:szCs w:val="24"/>
              </w:rPr>
              <w:t xml:space="preserve">Digital Photography Production III </w:t>
            </w:r>
          </w:p>
        </w:tc>
        <w:tc>
          <w:tcPr>
            <w:tcW w:w="1313" w:type="dxa"/>
          </w:tcPr>
          <w:p w14:paraId="0B048F7E" w14:textId="449590BF" w:rsidR="00466C44" w:rsidRPr="00466C44" w:rsidRDefault="00466C44" w:rsidP="00466C4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66C44">
              <w:rPr>
                <w:rFonts w:ascii="Calibri" w:hAnsi="Calibri" w:cs="Calibri"/>
                <w:color w:val="000000"/>
                <w:sz w:val="22"/>
                <w:szCs w:val="24"/>
              </w:rPr>
              <w:t>3</w:t>
            </w:r>
          </w:p>
        </w:tc>
      </w:tr>
      <w:tr w:rsidR="00466C44" w14:paraId="290818CC" w14:textId="77777777" w:rsidTr="006D362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8DAE7AF" w14:textId="77777777" w:rsidR="00466C44" w:rsidRPr="00466C44" w:rsidRDefault="00466C44" w:rsidP="00466C44">
            <w:pPr>
              <w:pStyle w:val="TableParagraph"/>
              <w:spacing w:before="0"/>
              <w:ind w:right="101"/>
              <w:jc w:val="center"/>
              <w:rPr>
                <w:rFonts w:asciiTheme="minorHAnsi" w:hAnsiTheme="minorHAnsi" w:cstheme="minorHAnsi"/>
                <w:b w:val="0"/>
                <w:bCs w:val="0"/>
                <w:color w:val="AF2624"/>
                <w:sz w:val="22"/>
              </w:rPr>
            </w:pPr>
            <w:r w:rsidRPr="00466C44">
              <w:rPr>
                <w:rFonts w:ascii="Calibri" w:hAnsi="Calibri" w:cs="Calibri"/>
                <w:b w:val="0"/>
                <w:bCs w:val="0"/>
                <w:color w:val="C00000"/>
                <w:sz w:val="22"/>
              </w:rPr>
              <w:sym w:font="Webdings" w:char="F063"/>
            </w:r>
          </w:p>
        </w:tc>
        <w:tc>
          <w:tcPr>
            <w:tcW w:w="2034" w:type="dxa"/>
          </w:tcPr>
          <w:p w14:paraId="60F6FA5E" w14:textId="54876E01" w:rsidR="00466C44" w:rsidRPr="00466C44" w:rsidRDefault="00466C44" w:rsidP="00466C4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PHOT-790</w:t>
            </w:r>
          </w:p>
        </w:tc>
        <w:tc>
          <w:tcPr>
            <w:tcW w:w="5870" w:type="dxa"/>
          </w:tcPr>
          <w:p w14:paraId="7DEFC129" w14:textId="429739E3" w:rsidR="00466C44" w:rsidRPr="00466C44" w:rsidRDefault="00466C44" w:rsidP="00466C4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 xml:space="preserve">Digital Imaging Studio Laboratory </w:t>
            </w:r>
          </w:p>
        </w:tc>
        <w:tc>
          <w:tcPr>
            <w:tcW w:w="1313" w:type="dxa"/>
          </w:tcPr>
          <w:p w14:paraId="71D23A00" w14:textId="328E4706" w:rsidR="00466C44" w:rsidRPr="00466C44" w:rsidRDefault="00466C44" w:rsidP="00466C4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66C44">
              <w:rPr>
                <w:rFonts w:ascii="Calibri" w:hAnsi="Calibri" w:cs="Calibri"/>
                <w:color w:val="000000"/>
                <w:sz w:val="22"/>
                <w:szCs w:val="24"/>
              </w:rPr>
              <w:t>1</w:t>
            </w:r>
          </w:p>
        </w:tc>
      </w:tr>
    </w:tbl>
    <w:p w14:paraId="24E7F5F7" w14:textId="77777777" w:rsidR="00E21985" w:rsidRDefault="00E21985" w:rsidP="00E21985">
      <w:pPr>
        <w:pStyle w:val="NOTES"/>
      </w:pPr>
      <w:r>
        <w:t>Notes:</w:t>
      </w:r>
    </w:p>
    <w:p w14:paraId="5E678AD7" w14:textId="5A32CA0B" w:rsidR="00FE5239" w:rsidRPr="00E21985" w:rsidRDefault="00E21985" w:rsidP="00E21985">
      <w:pPr>
        <w:pStyle w:val="Heading2"/>
        <w:spacing w:before="0"/>
        <w:ind w:left="115"/>
        <w:rPr>
          <w:rFonts w:asciiTheme="minorHAnsi" w:hAnsiTheme="minorHAnsi" w:cstheme="minorHAnsi"/>
          <w:b w:val="0"/>
          <w:sz w:val="18"/>
          <w:szCs w:val="18"/>
        </w:rPr>
      </w:pPr>
      <w:r w:rsidRPr="003C3811">
        <w:rPr>
          <w:rFonts w:asciiTheme="minorHAnsi" w:hAnsiTheme="minorHAnsi" w:cstheme="minorHAnsi"/>
          <w:b w:val="0"/>
          <w:sz w:val="18"/>
          <w:szCs w:val="18"/>
        </w:rPr>
        <w:t>PHOT-790 Digital Imaging Studio Laboratory (formerly PHOT-090) recommended by faculty in last semester with PHOT-525 Digital Photography Production III (formerly PHOT-225)</w:t>
      </w:r>
    </w:p>
    <w:p w14:paraId="5F0DF9BC" w14:textId="4FF7543D" w:rsidR="00466C44" w:rsidRDefault="00466C44" w:rsidP="00E21985">
      <w:pPr>
        <w:pStyle w:val="Heading10"/>
        <w:sectPr w:rsidR="00466C44" w:rsidSect="00FE5239">
          <w:headerReference w:type="first" r:id="rId18"/>
          <w:type w:val="continuous"/>
          <w:pgSz w:w="12240" w:h="15840" w:code="1"/>
          <w:pgMar w:top="360" w:right="360" w:bottom="720" w:left="360" w:header="360" w:footer="144" w:gutter="0"/>
          <w:cols w:space="720"/>
          <w:titlePg/>
          <w:docGrid w:linePitch="360"/>
        </w:sectPr>
      </w:pPr>
    </w:p>
    <w:p w14:paraId="1B2AB367" w14:textId="7C0F7CA7" w:rsidR="0067051E" w:rsidRDefault="0067051E" w:rsidP="00E21985">
      <w:pPr>
        <w:pStyle w:val="Heading10"/>
      </w:pPr>
      <w:r>
        <w:t>Career Options</w:t>
      </w:r>
    </w:p>
    <w:p w14:paraId="3F0592B1" w14:textId="77777777" w:rsidR="00160D04" w:rsidRDefault="00160D04" w:rsidP="00605018">
      <w:pPr>
        <w:spacing w:after="0" w:line="240" w:lineRule="auto"/>
        <w:ind w:left="360"/>
        <w:rPr>
          <w:rFonts w:cstheme="minorHAnsi"/>
          <w:sz w:val="20"/>
          <w:szCs w:val="20"/>
        </w:rPr>
      </w:pPr>
      <w:r w:rsidRPr="00160D04">
        <w:rPr>
          <w:rFonts w:cstheme="minorHAnsi"/>
          <w:sz w:val="20"/>
          <w:szCs w:val="20"/>
        </w:rPr>
        <w:t>Photographer (C, A)</w:t>
      </w:r>
    </w:p>
    <w:p w14:paraId="24DA84FC" w14:textId="514429D4"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26A6044" w:rsidR="00605018" w:rsidRDefault="007E2BD7" w:rsidP="00E21985">
      <w:pPr>
        <w:pStyle w:val="Heading10"/>
      </w:pPr>
      <w:r>
        <w:br w:type="column"/>
      </w:r>
      <w:r w:rsidR="00E21985">
        <w:t>Helpful Hints</w:t>
      </w:r>
    </w:p>
    <w:p w14:paraId="0E789CF2" w14:textId="3DC47B32" w:rsidR="00160D04" w:rsidRPr="00486099" w:rsidRDefault="00E21985" w:rsidP="00E21985">
      <w:pPr>
        <w:rPr>
          <w:rStyle w:val="Hyperlink"/>
          <w:rFonts w:cstheme="minorHAnsi"/>
          <w:color w:val="auto"/>
          <w:sz w:val="20"/>
          <w:szCs w:val="20"/>
          <w:u w:val="none"/>
        </w:rPr>
      </w:pPr>
      <w:r w:rsidRPr="00F5706E">
        <w:rPr>
          <w:rFonts w:cstheme="minorHAnsi"/>
        </w:rPr>
        <w:t xml:space="preserve">Don’t make the costly mistake of buying a camera before the beginning course starts. You will make a wiser purchase the longer you delay. Any digital camera you have will get you through the entire program. We offer check out equipment for professional learning capabilities. The Certificate is designed for 4 semesters, however </w:t>
      </w:r>
      <w:r>
        <w:rPr>
          <w:rFonts w:cstheme="minorHAnsi"/>
        </w:rPr>
        <w:t>s</w:t>
      </w:r>
      <w:r w:rsidRPr="00F5706E">
        <w:rPr>
          <w:rFonts w:cstheme="minorHAnsi"/>
        </w:rPr>
        <w:t>tudents can complete it in three semesters</w:t>
      </w:r>
    </w:p>
    <w:sectPr w:rsidR="00160D04" w:rsidRPr="00486099" w:rsidSect="003561AA">
      <w:headerReference w:type="first" r:id="rId20"/>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E7EACE" w14:textId="77777777" w:rsidR="00473438" w:rsidRDefault="00473438" w:rsidP="00DF2F19">
      <w:pPr>
        <w:spacing w:after="0" w:line="240" w:lineRule="auto"/>
      </w:pPr>
      <w:r>
        <w:separator/>
      </w:r>
    </w:p>
  </w:endnote>
  <w:endnote w:type="continuationSeparator" w:id="0">
    <w:p w14:paraId="05519D24" w14:textId="77777777" w:rsidR="00473438" w:rsidRDefault="00473438" w:rsidP="00DF2F19">
      <w:pPr>
        <w:spacing w:after="0" w:line="240" w:lineRule="auto"/>
      </w:pPr>
      <w:r>
        <w:continuationSeparator/>
      </w:r>
    </w:p>
  </w:endnote>
  <w:endnote w:type="continuationNotice" w:id="1">
    <w:p w14:paraId="3189F307" w14:textId="77777777" w:rsidR="00473438" w:rsidRDefault="004734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4DE81D" w14:textId="77777777" w:rsidR="00473438" w:rsidRDefault="00473438" w:rsidP="00DF2F19">
      <w:pPr>
        <w:spacing w:after="0" w:line="240" w:lineRule="auto"/>
      </w:pPr>
      <w:r>
        <w:separator/>
      </w:r>
    </w:p>
  </w:footnote>
  <w:footnote w:type="continuationSeparator" w:id="0">
    <w:p w14:paraId="643D3FF8" w14:textId="77777777" w:rsidR="00473438" w:rsidRDefault="00473438" w:rsidP="00DF2F19">
      <w:pPr>
        <w:spacing w:after="0" w:line="240" w:lineRule="auto"/>
      </w:pPr>
      <w:r>
        <w:continuationSeparator/>
      </w:r>
    </w:p>
  </w:footnote>
  <w:footnote w:type="continuationNotice" w:id="1">
    <w:p w14:paraId="5707CFBD" w14:textId="77777777" w:rsidR="00473438" w:rsidRDefault="004734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4FAAc9Ux8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60D04"/>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561AA"/>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66C44"/>
    <w:rsid w:val="00473438"/>
    <w:rsid w:val="00473F81"/>
    <w:rsid w:val="0047668B"/>
    <w:rsid w:val="00486099"/>
    <w:rsid w:val="004943DF"/>
    <w:rsid w:val="004C0B32"/>
    <w:rsid w:val="004D1BEE"/>
    <w:rsid w:val="00503DE2"/>
    <w:rsid w:val="005153D2"/>
    <w:rsid w:val="00521B03"/>
    <w:rsid w:val="00522317"/>
    <w:rsid w:val="005731D7"/>
    <w:rsid w:val="0058105A"/>
    <w:rsid w:val="00594CEF"/>
    <w:rsid w:val="00594DE5"/>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6513C"/>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4713C"/>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198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E21985"/>
    <w:pPr>
      <w:widowControl w:val="0"/>
      <w:autoSpaceDE w:val="0"/>
      <w:autoSpaceDN w:val="0"/>
      <w:spacing w:before="120" w:line="240" w:lineRule="auto"/>
      <w:jc w:val="left"/>
      <w:outlineLvl w:val="9"/>
    </w:pPr>
    <w:rPr>
      <w:rFonts w:cstheme="majorHAnsi"/>
      <w:color w:val="A52422"/>
      <w:sz w:val="24"/>
      <w:szCs w:val="18"/>
      <w:lang w:bidi="en-US"/>
    </w:rPr>
  </w:style>
  <w:style w:type="character" w:customStyle="1" w:styleId="Heading1Char0">
    <w:name w:val="Heading1 Char"/>
    <w:basedOn w:val="Heading1Char"/>
    <w:link w:val="Heading10"/>
    <w:rsid w:val="00E21985"/>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E21985"/>
    <w:pPr>
      <w:pBdr>
        <w:bottom w:val="single" w:sz="8" w:space="1" w:color="auto"/>
      </w:pBdr>
      <w:spacing w:before="240"/>
      <w:ind w:left="14" w:hanging="14"/>
    </w:pPr>
    <w:rPr>
      <w:color w:val="AF2624"/>
      <w:sz w:val="28"/>
      <w:szCs w:val="32"/>
    </w:rPr>
  </w:style>
  <w:style w:type="character" w:customStyle="1" w:styleId="NOTESChar">
    <w:name w:val="NOTES Char"/>
    <w:basedOn w:val="Heading1Char0"/>
    <w:link w:val="NOTES"/>
    <w:rsid w:val="00E21985"/>
    <w:rPr>
      <w:rFonts w:ascii="Calibri" w:eastAsiaTheme="majorEastAsia" w:hAnsi="Calibri" w:cstheme="majorHAnsi"/>
      <w:b/>
      <w:i/>
      <w:color w:val="AF2624"/>
      <w:sz w:val="28"/>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61</Words>
  <Characters>1994</Characters>
  <Application>Microsoft Office Word</Application>
  <DocSecurity>0</DocSecurity>
  <Lines>117</Lines>
  <Paragraphs>107</Paragraphs>
  <ScaleCrop>false</ScaleCrop>
  <HeadingPairs>
    <vt:vector size="2" baseType="variant">
      <vt:variant>
        <vt:lpstr>Title</vt:lpstr>
      </vt:variant>
      <vt:variant>
        <vt:i4>1</vt:i4>
      </vt:variant>
    </vt:vector>
  </HeadingPairs>
  <TitlesOfParts>
    <vt:vector size="1" baseType="lpstr">
      <vt:lpstr>PHO_CERT</vt:lpstr>
    </vt:vector>
  </TitlesOfParts>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_CERT</dc:title>
  <dc:subject/>
  <dc:creator>Rhonda Nishimoto</dc:creator>
  <cp:keywords/>
  <dc:description/>
  <cp:lastModifiedBy>Rhonda Nishimoto</cp:lastModifiedBy>
  <cp:revision>4</cp:revision>
  <dcterms:created xsi:type="dcterms:W3CDTF">2021-02-18T01:34:00Z</dcterms:created>
  <dcterms:modified xsi:type="dcterms:W3CDTF">2021-02-18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